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03D71E2C" w:rsidR="00AA3F1E" w:rsidRDefault="00AA3F1E" w:rsidP="00A02356">
            <w:pPr>
              <w:jc w:val="center"/>
            </w:pPr>
            <w:r w:rsidRPr="00AA3F1E">
              <w:t>D+ to D-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37E7010E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54C41E7F" w:rsidR="00ED09D4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6B825129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56F22E22" w:rsidR="00504325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0E86BAB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4A027315" w:rsidR="00967BD1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A369D44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52688AFC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59B17464" w:rsidR="00EA655C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13DD336A" w:rsidR="00ED09D4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2620CB91" w:rsidR="00706CDC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30DF9C4D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4C55C7F" w:rsidR="00B345DA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7E365C2" w:rsidR="001A502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3AB4CEA2" w:rsidR="00AA3F1E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3DE8F312" w:rsidR="00E9555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3BFD770" w:rsidR="00E95553" w:rsidRDefault="004B6E2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310725C0" w:rsidR="006F2D2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6EBC0FB" w:rsidR="00AA3F1E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2E7208BA" w:rsidR="00AA3F1E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1FDFF815" w:rsidR="00B83993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3658C3AF" w:rsidR="0018550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746FC5B2" w:rsidR="0018550A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46A0076A" w:rsidR="001C66A8" w:rsidRDefault="00897DA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07336753" w:rsidR="0018550A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20FF5240" w:rsidR="00CD0C64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95B5CED" w:rsidR="0018550A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6DCC9918" w:rsidR="005E74AE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4B8C8017" w:rsidR="0023675F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55963E16" w:rsidR="0023675F" w:rsidRDefault="00BB4537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028B82C" w14:textId="77777777" w:rsidR="00AA3F1E" w:rsidRDefault="00AA3F1E"/>
    <w:sectPr w:rsidR="00AA3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B5548"/>
    <w:rsid w:val="003F06C7"/>
    <w:rsid w:val="004301DB"/>
    <w:rsid w:val="004B6E2F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31577"/>
    <w:rsid w:val="00764636"/>
    <w:rsid w:val="00781433"/>
    <w:rsid w:val="0084189F"/>
    <w:rsid w:val="00870AFA"/>
    <w:rsid w:val="00897DAD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02356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158DD"/>
    <w:rsid w:val="00B345DA"/>
    <w:rsid w:val="00B82ACE"/>
    <w:rsid w:val="00B83993"/>
    <w:rsid w:val="00B874E4"/>
    <w:rsid w:val="00BB4537"/>
    <w:rsid w:val="00BE1122"/>
    <w:rsid w:val="00CA142D"/>
    <w:rsid w:val="00CA7DEC"/>
    <w:rsid w:val="00CD0C64"/>
    <w:rsid w:val="00D54486"/>
    <w:rsid w:val="00D74216"/>
    <w:rsid w:val="00D829FD"/>
    <w:rsid w:val="00DD071A"/>
    <w:rsid w:val="00DD3118"/>
    <w:rsid w:val="00DF6298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9</TotalTime>
  <Pages>2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Gichuru Ryan</cp:lastModifiedBy>
  <cp:revision>97</cp:revision>
  <dcterms:created xsi:type="dcterms:W3CDTF">2024-01-24T11:46:00Z</dcterms:created>
  <dcterms:modified xsi:type="dcterms:W3CDTF">2024-05-08T04:47:00Z</dcterms:modified>
</cp:coreProperties>
</file>